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esislava goshe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sislav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she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35 North Park Drive,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esislavast198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0766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vi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y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6/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